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6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630740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d9858ef7-84e2-4a76-bfb4-2139f212460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23Z</dcterms:created>
  <dcterms:modified xsi:type="dcterms:W3CDTF">2023-08-16T10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